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16fd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3423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2:16:39Z</dcterms:created>
  <dcterms:modified xsi:type="dcterms:W3CDTF">2018-11-08T22:16:39Z</dcterms:modified>
</cp:coreProperties>
</file>